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0D51B" w14:textId="6CE6AC99" w:rsidR="00700252" w:rsidRPr="000D2666" w:rsidRDefault="00700252" w:rsidP="0012291C">
      <w:pPr>
        <w:jc w:val="right"/>
        <w:rPr>
          <w:rFonts w:ascii="Times New Roman" w:hAnsi="Times New Roman" w:cs="Times New Roman"/>
        </w:rPr>
      </w:pPr>
    </w:p>
    <w:p w14:paraId="2158860F" w14:textId="2C5E71DA" w:rsidR="00D2208D" w:rsidRPr="00C146EE" w:rsidRDefault="0061116B" w:rsidP="008A5213">
      <w:pPr>
        <w:pStyle w:val="a3"/>
        <w:jc w:val="center"/>
        <w:rPr>
          <w:b/>
          <w:bCs/>
          <w:color w:val="2F5496" w:themeColor="accent1" w:themeShade="BF"/>
          <w:u w:val="single"/>
        </w:rPr>
      </w:pPr>
      <w:r w:rsidRPr="00C146EE">
        <w:rPr>
          <w:b/>
          <w:bCs/>
          <w:color w:val="2F5496" w:themeColor="accent1" w:themeShade="BF"/>
          <w:sz w:val="42"/>
          <w:szCs w:val="42"/>
          <w:u w:val="single"/>
        </w:rPr>
        <w:t xml:space="preserve">IEEE Transactions on </w:t>
      </w:r>
      <w:r w:rsidR="00F209F2" w:rsidRPr="00C146EE">
        <w:rPr>
          <w:b/>
          <w:bCs/>
          <w:color w:val="2F5496" w:themeColor="accent1" w:themeShade="BF"/>
          <w:sz w:val="42"/>
          <w:szCs w:val="42"/>
          <w:u w:val="single"/>
        </w:rPr>
        <w:t>Consumer Electronics</w:t>
      </w:r>
    </w:p>
    <w:p w14:paraId="39DCF710" w14:textId="0B6B29DE" w:rsidR="008E1D1B" w:rsidRPr="00C146EE" w:rsidRDefault="008E1D1B" w:rsidP="008E1D1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146EE">
        <w:rPr>
          <w:rFonts w:ascii="Times New Roman" w:hAnsi="Times New Roman" w:cs="Times New Roman"/>
          <w:b/>
          <w:sz w:val="28"/>
          <w:szCs w:val="28"/>
          <w:u w:val="single"/>
        </w:rPr>
        <w:t>Form A</w:t>
      </w:r>
    </w:p>
    <w:p w14:paraId="676D59B4" w14:textId="5434DF66" w:rsidR="00D2208D" w:rsidRPr="00C146EE" w:rsidRDefault="005326E2" w:rsidP="00D220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146EE">
        <w:rPr>
          <w:rFonts w:ascii="Times New Roman" w:hAnsi="Times New Roman" w:cs="Times New Roman"/>
          <w:b/>
          <w:sz w:val="28"/>
          <w:szCs w:val="28"/>
          <w:u w:val="single"/>
        </w:rPr>
        <w:t>Guest</w:t>
      </w:r>
      <w:r w:rsidR="0057088A" w:rsidRPr="00C146EE">
        <w:rPr>
          <w:rFonts w:ascii="Times New Roman" w:hAnsi="Times New Roman" w:cs="Times New Roman"/>
          <w:b/>
          <w:sz w:val="28"/>
          <w:szCs w:val="28"/>
          <w:u w:val="single"/>
        </w:rPr>
        <w:t xml:space="preserve"> Editor </w:t>
      </w:r>
      <w:r w:rsidR="00D44215" w:rsidRPr="00C146EE">
        <w:rPr>
          <w:rFonts w:ascii="Times New Roman" w:hAnsi="Times New Roman" w:cs="Times New Roman"/>
          <w:b/>
          <w:sz w:val="28"/>
          <w:szCs w:val="28"/>
          <w:u w:val="single"/>
        </w:rPr>
        <w:t xml:space="preserve">Class-A </w:t>
      </w:r>
      <w:r w:rsidR="0057088A" w:rsidRPr="00C146EE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Pr="00C146EE">
        <w:rPr>
          <w:rFonts w:ascii="Times New Roman" w:hAnsi="Times New Roman" w:cs="Times New Roman"/>
          <w:b/>
          <w:sz w:val="28"/>
          <w:szCs w:val="28"/>
          <w:u w:val="single"/>
        </w:rPr>
        <w:t>G</w:t>
      </w:r>
      <w:r w:rsidR="0057088A" w:rsidRPr="00C146EE">
        <w:rPr>
          <w:rFonts w:ascii="Times New Roman" w:hAnsi="Times New Roman" w:cs="Times New Roman"/>
          <w:b/>
          <w:sz w:val="28"/>
          <w:szCs w:val="28"/>
          <w:u w:val="single"/>
        </w:rPr>
        <w:t>E)</w:t>
      </w:r>
      <w:r w:rsidR="00D2208D" w:rsidRPr="00C146EE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124C6619" w14:textId="31800A63" w:rsidR="00B70D37" w:rsidRPr="00C146EE" w:rsidRDefault="00B70D37" w:rsidP="00D2208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146EE">
        <w:rPr>
          <w:rFonts w:ascii="Times New Roman" w:hAnsi="Times New Roman" w:cs="Times New Roman"/>
          <w:b/>
          <w:sz w:val="28"/>
          <w:szCs w:val="28"/>
          <w:u w:val="single"/>
        </w:rPr>
        <w:t>Application to organize a Special Section (SS)</w:t>
      </w:r>
    </w:p>
    <w:p w14:paraId="3CB3EF9C" w14:textId="25455AA9" w:rsidR="00E925EC" w:rsidRPr="00C146EE" w:rsidRDefault="008A5213" w:rsidP="00E925EC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HK" w:eastAsia="zh-TW"/>
        </w:rPr>
      </w:pPr>
      <w:r w:rsidRPr="00C146EE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Please send the completed </w:t>
      </w:r>
      <w:r w:rsidR="00E925EC" w:rsidRPr="00C146EE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form to </w:t>
      </w:r>
      <w:r w:rsidR="00E925EC" w:rsidRPr="00C146EE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  <w:shd w:val="clear" w:color="auto" w:fill="FFFFFF"/>
          <w:lang w:val="en-HK" w:eastAsia="zh-TW"/>
        </w:rPr>
        <w:t>Kim Fung Tsang at kf.tce.eic@gmail.com</w:t>
      </w:r>
    </w:p>
    <w:p w14:paraId="34C606CF" w14:textId="77777777" w:rsidR="00246E43" w:rsidRPr="00C146EE" w:rsidRDefault="00B70D37" w:rsidP="00D2208D">
      <w:pPr>
        <w:rPr>
          <w:rFonts w:ascii="Times New Roman" w:hAnsi="Times New Roman" w:cs="Times New Roman"/>
          <w:iCs/>
        </w:rPr>
      </w:pPr>
      <w:r w:rsidRPr="00C146EE">
        <w:rPr>
          <w:rFonts w:ascii="Times New Roman" w:hAnsi="Times New Roman" w:cs="Times New Roman"/>
          <w:iCs/>
        </w:rPr>
        <w:t xml:space="preserve">NB: </w:t>
      </w:r>
    </w:p>
    <w:p w14:paraId="53F75325" w14:textId="34BB6861" w:rsidR="003B3DC8" w:rsidRPr="00C146EE" w:rsidRDefault="00B70D37" w:rsidP="00246E43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r w:rsidRPr="00C146EE">
        <w:rPr>
          <w:rFonts w:ascii="Times New Roman" w:hAnsi="Times New Roman" w:cs="Times New Roman"/>
          <w:iCs/>
        </w:rPr>
        <w:t xml:space="preserve">No more than </w:t>
      </w:r>
      <w:r w:rsidR="00402364" w:rsidRPr="00C146EE">
        <w:rPr>
          <w:rFonts w:ascii="Times New Roman" w:hAnsi="Times New Roman" w:cs="Times New Roman"/>
          <w:iCs/>
        </w:rPr>
        <w:t>SIX</w:t>
      </w:r>
      <w:r w:rsidRPr="00C146EE">
        <w:rPr>
          <w:rFonts w:ascii="Times New Roman" w:hAnsi="Times New Roman" w:cs="Times New Roman"/>
          <w:iCs/>
        </w:rPr>
        <w:t xml:space="preserve"> (</w:t>
      </w:r>
      <w:r w:rsidR="00402364" w:rsidRPr="00C146EE">
        <w:rPr>
          <w:rFonts w:ascii="Times New Roman" w:hAnsi="Times New Roman" w:cs="Times New Roman"/>
          <w:iCs/>
        </w:rPr>
        <w:t>6</w:t>
      </w:r>
      <w:r w:rsidRPr="00C146EE">
        <w:rPr>
          <w:rFonts w:ascii="Times New Roman" w:hAnsi="Times New Roman" w:cs="Times New Roman"/>
          <w:iCs/>
        </w:rPr>
        <w:t>) organizers in a SS, from diverse regions, will score more credits if at least one female GE is included</w:t>
      </w:r>
      <w:r w:rsidR="00415103" w:rsidRPr="00C146EE">
        <w:rPr>
          <w:rFonts w:ascii="Times New Roman" w:hAnsi="Times New Roman" w:cs="Times New Roman"/>
          <w:iCs/>
        </w:rPr>
        <w:t>.</w:t>
      </w:r>
    </w:p>
    <w:p w14:paraId="44A81F7C" w14:textId="2E4EDA25" w:rsidR="00AA3D6F" w:rsidRPr="0084349C" w:rsidRDefault="00D55964" w:rsidP="00AA3D6F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bookmarkStart w:id="0" w:name="_Hlk104989585"/>
      <w:r w:rsidRPr="00D55964">
        <w:rPr>
          <w:rFonts w:ascii="Times New Roman" w:hAnsi="Times New Roman" w:cs="Times New Roman"/>
          <w:iCs/>
        </w:rPr>
        <w:t>All GE applicants should have rich knowledge and experience of the related field in consumer technologies (e.g., academic achievement of PhD or equivalent, recognized professional knowledge and project experience, etc.)</w:t>
      </w:r>
      <w:r w:rsidR="00AA3D6F" w:rsidRPr="0084349C">
        <w:rPr>
          <w:rFonts w:ascii="Times New Roman" w:hAnsi="Times New Roman" w:cs="Times New Roman"/>
          <w:iCs/>
        </w:rPr>
        <w:t>.</w:t>
      </w:r>
      <w:bookmarkEnd w:id="0"/>
      <w:r w:rsidR="00AA3D6F" w:rsidRPr="0084349C">
        <w:rPr>
          <w:rFonts w:ascii="Times New Roman" w:hAnsi="Times New Roman" w:cs="Times New Roman"/>
          <w:iCs/>
        </w:rPr>
        <w:t xml:space="preserve"> </w:t>
      </w:r>
    </w:p>
    <w:p w14:paraId="14A0320C" w14:textId="0BC0F041" w:rsidR="00E556AD" w:rsidRPr="00C146EE" w:rsidRDefault="00D44215" w:rsidP="00E556AD">
      <w:pPr>
        <w:pStyle w:val="aa"/>
        <w:numPr>
          <w:ilvl w:val="0"/>
          <w:numId w:val="17"/>
        </w:numPr>
        <w:rPr>
          <w:rFonts w:ascii="Times New Roman" w:hAnsi="Times New Roman" w:cs="Times New Roman"/>
          <w:iCs/>
        </w:rPr>
      </w:pPr>
      <w:r w:rsidRPr="00C146EE">
        <w:rPr>
          <w:rFonts w:ascii="Times New Roman" w:hAnsi="Times New Roman" w:cs="Times New Roman"/>
          <w:iCs/>
        </w:rPr>
        <w:t>At most ONE Class-B GE can be included in each SS.</w:t>
      </w:r>
    </w:p>
    <w:p w14:paraId="0C2CFAD8" w14:textId="1BE09E02" w:rsidR="00246E43" w:rsidRPr="00C146EE" w:rsidRDefault="00246E43" w:rsidP="00246E43">
      <w:pPr>
        <w:pStyle w:val="aa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lang w:val="en-HK" w:eastAsia="zh-TW"/>
        </w:rPr>
      </w:pPr>
      <w:r w:rsidRPr="00C146EE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Organizers </w:t>
      </w:r>
      <w:r w:rsidR="00D44215" w:rsidRPr="00C146EE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>are encouraged to</w:t>
      </w:r>
      <w:r w:rsidRPr="00C146EE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 write a State of the Art paper before the SS starts</w:t>
      </w:r>
      <w:r w:rsidR="00402364" w:rsidRPr="00C146EE">
        <w:rPr>
          <w:rFonts w:ascii="Times New Roman" w:eastAsia="Times New Roman" w:hAnsi="Times New Roman" w:cs="Times New Roman"/>
          <w:color w:val="222222"/>
          <w:shd w:val="clear" w:color="auto" w:fill="FFFFFF"/>
          <w:lang w:val="en-HK" w:eastAsia="zh-TW"/>
        </w:rPr>
        <w:t xml:space="preserve"> (optional)</w:t>
      </w:r>
    </w:p>
    <w:p w14:paraId="0BE99856" w14:textId="192A4B59" w:rsidR="00246E43" w:rsidRPr="00C146EE" w:rsidRDefault="00415103" w:rsidP="006A760E">
      <w:pPr>
        <w:pStyle w:val="aa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iCs/>
          <w:lang w:val="en-HK"/>
        </w:rPr>
      </w:pPr>
      <w:r w:rsidRPr="00C146EE">
        <w:rPr>
          <w:rFonts w:ascii="Times New Roman" w:eastAsia="宋体" w:hAnsi="Times New Roman" w:cs="Times New Roman" w:hint="eastAsia"/>
          <w:color w:val="222222"/>
          <w:shd w:val="clear" w:color="auto" w:fill="FFFFFF"/>
          <w:lang w:val="en-HK" w:eastAsia="zh-CN"/>
        </w:rPr>
        <w:t>T</w:t>
      </w:r>
      <w:r w:rsidRPr="00C146EE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his form is applicable for Class-A GE </w:t>
      </w:r>
      <w:r w:rsidR="00B60F8A" w:rsidRPr="00C146EE">
        <w:rPr>
          <w:rFonts w:ascii="Times New Roman" w:hAnsi="Times New Roman" w:cs="Times New Roman"/>
          <w:iCs/>
        </w:rPr>
        <w:t>applicants</w:t>
      </w:r>
      <w:r w:rsidRPr="00C146EE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only </w:t>
      </w:r>
      <w:r w:rsidR="003E0629" w:rsidRPr="00C146EE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>(a Class-A GE having completed successfully at least ONE Special Sections are eligible to apply for TCE Associate Editor</w:t>
      </w:r>
      <w:r w:rsidR="00AA3D6F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 position</w:t>
      </w:r>
      <w:r w:rsidR="003E0629" w:rsidRPr="00C146EE">
        <w:rPr>
          <w:rFonts w:ascii="Times New Roman" w:eastAsia="宋体" w:hAnsi="Times New Roman" w:cs="Times New Roman"/>
          <w:color w:val="222222"/>
          <w:shd w:val="clear" w:color="auto" w:fill="FFFFFF"/>
          <w:lang w:val="en-HK" w:eastAsia="zh-CN"/>
        </w:rPr>
        <w:t xml:space="preserve">). </w:t>
      </w:r>
    </w:p>
    <w:p w14:paraId="2E267C13" w14:textId="77777777" w:rsidR="00B70D37" w:rsidRPr="00C146EE" w:rsidRDefault="00B70D37" w:rsidP="00D2208D">
      <w:pPr>
        <w:rPr>
          <w:rFonts w:ascii="Times New Roman" w:hAnsi="Times New Roman" w:cs="Times New Roman"/>
          <w:iCs/>
        </w:rPr>
      </w:pPr>
    </w:p>
    <w:p w14:paraId="41B89781" w14:textId="362ED2F3" w:rsidR="003B3DC8" w:rsidRPr="00C146EE" w:rsidRDefault="003B3DC8" w:rsidP="00D2208D">
      <w:pPr>
        <w:rPr>
          <w:rFonts w:ascii="Times New Roman" w:hAnsi="Times New Roman" w:cs="Times New Roman"/>
          <w:b/>
          <w:bCs/>
          <w:iCs/>
          <w:u w:val="single"/>
        </w:rPr>
      </w:pPr>
      <w:r w:rsidRPr="00C146EE">
        <w:rPr>
          <w:rFonts w:ascii="Times New Roman" w:hAnsi="Times New Roman" w:cs="Times New Roman"/>
          <w:b/>
          <w:bCs/>
          <w:iCs/>
          <w:color w:val="4472C4" w:themeColor="accent1"/>
          <w:u w:val="single"/>
        </w:rPr>
        <w:t>Details of information:</w:t>
      </w:r>
    </w:p>
    <w:p w14:paraId="3D5F75B1" w14:textId="77777777" w:rsidR="003B3DC8" w:rsidRPr="00C146EE" w:rsidRDefault="003B3DC8" w:rsidP="00D2208D">
      <w:pPr>
        <w:rPr>
          <w:rFonts w:ascii="Times New Roman" w:hAnsi="Times New Roman" w:cs="Times New Roman"/>
          <w:iCs/>
        </w:rPr>
      </w:pPr>
    </w:p>
    <w:p w14:paraId="39CDE154" w14:textId="259E9029" w:rsidR="00D2208D" w:rsidRPr="00C146EE" w:rsidRDefault="00D2208D" w:rsidP="00D2208D">
      <w:pPr>
        <w:rPr>
          <w:rFonts w:ascii="Times New Roman" w:hAnsi="Times New Roman" w:cs="Times New Roman"/>
          <w:i/>
        </w:rPr>
      </w:pPr>
      <w:r w:rsidRPr="00C146EE">
        <w:rPr>
          <w:rFonts w:ascii="Times New Roman" w:hAnsi="Times New Roman" w:cs="Times New Roman"/>
          <w:i/>
        </w:rPr>
        <w:t xml:space="preserve">1.  Name (first and </w:t>
      </w:r>
      <w:r w:rsidR="008A5213" w:rsidRPr="00C146EE">
        <w:rPr>
          <w:rFonts w:ascii="Times New Roman" w:hAnsi="Times New Roman" w:cs="Times New Roman"/>
          <w:i/>
        </w:rPr>
        <w:t xml:space="preserve">then </w:t>
      </w:r>
      <w:r w:rsidRPr="00C146EE">
        <w:rPr>
          <w:rFonts w:ascii="Times New Roman" w:hAnsi="Times New Roman" w:cs="Times New Roman"/>
          <w:i/>
        </w:rPr>
        <w:t>last):</w:t>
      </w:r>
    </w:p>
    <w:p w14:paraId="2A4A28DC" w14:textId="4F755B66" w:rsidR="00D2208D" w:rsidRPr="00C146EE" w:rsidRDefault="00D2208D" w:rsidP="00D2208D">
      <w:pPr>
        <w:rPr>
          <w:rFonts w:ascii="Times New Roman" w:hAnsi="Times New Roman" w:cs="Times New Roman"/>
        </w:rPr>
      </w:pPr>
    </w:p>
    <w:p w14:paraId="64403A35" w14:textId="77777777" w:rsidR="00064F05" w:rsidRPr="00C146EE" w:rsidRDefault="00064F05" w:rsidP="00D2208D">
      <w:pPr>
        <w:rPr>
          <w:rFonts w:ascii="Times New Roman" w:hAnsi="Times New Roman" w:cs="Times New Roman"/>
        </w:rPr>
      </w:pPr>
    </w:p>
    <w:p w14:paraId="7A0E557D" w14:textId="77777777" w:rsidR="00D2208D" w:rsidRPr="00C146EE" w:rsidRDefault="00D2208D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>2.  Title</w:t>
      </w:r>
      <w:r w:rsidRPr="00C146EE">
        <w:rPr>
          <w:rFonts w:ascii="Times New Roman" w:hAnsi="Times New Roman" w:cs="Times New Roman"/>
        </w:rPr>
        <w:t xml:space="preserve">:   </w:t>
      </w:r>
    </w:p>
    <w:p w14:paraId="12F286E3" w14:textId="0F060183" w:rsidR="00D2208D" w:rsidRPr="00C146EE" w:rsidRDefault="00D2208D" w:rsidP="00D2208D">
      <w:pPr>
        <w:rPr>
          <w:rFonts w:ascii="Times New Roman" w:hAnsi="Times New Roman" w:cs="Times New Roman"/>
        </w:rPr>
      </w:pPr>
    </w:p>
    <w:p w14:paraId="7474B489" w14:textId="77777777" w:rsidR="00064F05" w:rsidRPr="00C146EE" w:rsidRDefault="00064F05" w:rsidP="00D2208D">
      <w:pPr>
        <w:rPr>
          <w:rFonts w:ascii="Times New Roman" w:hAnsi="Times New Roman" w:cs="Times New Roman"/>
        </w:rPr>
      </w:pPr>
    </w:p>
    <w:p w14:paraId="7D2D6A48" w14:textId="77777777" w:rsidR="00D2208D" w:rsidRPr="00C146EE" w:rsidRDefault="00D2208D" w:rsidP="00D2208D">
      <w:pPr>
        <w:rPr>
          <w:rFonts w:ascii="Times New Roman" w:hAnsi="Times New Roman" w:cs="Times New Roman"/>
          <w:i/>
        </w:rPr>
      </w:pPr>
      <w:r w:rsidRPr="00C146EE">
        <w:rPr>
          <w:rFonts w:ascii="Times New Roman" w:hAnsi="Times New Roman" w:cs="Times New Roman"/>
          <w:i/>
        </w:rPr>
        <w:t>3. Affiliation:</w:t>
      </w:r>
    </w:p>
    <w:p w14:paraId="525358B9" w14:textId="3C3EE395" w:rsidR="00D2208D" w:rsidRPr="00C146EE" w:rsidRDefault="00D2208D" w:rsidP="00D2208D">
      <w:pPr>
        <w:rPr>
          <w:rFonts w:ascii="Times New Roman" w:hAnsi="Times New Roman" w:cs="Times New Roman"/>
        </w:rPr>
      </w:pPr>
    </w:p>
    <w:p w14:paraId="53AD8FB0" w14:textId="77777777" w:rsidR="00064F05" w:rsidRPr="00C146EE" w:rsidRDefault="00064F05" w:rsidP="00D2208D">
      <w:pPr>
        <w:rPr>
          <w:rFonts w:ascii="Times New Roman" w:hAnsi="Times New Roman" w:cs="Times New Roman"/>
        </w:rPr>
      </w:pPr>
    </w:p>
    <w:p w14:paraId="50A1AD11" w14:textId="6B188347" w:rsidR="00D2208D" w:rsidRPr="00C146EE" w:rsidRDefault="00D2208D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 xml:space="preserve">4. Contact </w:t>
      </w:r>
      <w:r w:rsidR="00EA73C5" w:rsidRPr="00C146EE">
        <w:rPr>
          <w:rFonts w:ascii="Times New Roman" w:hAnsi="Times New Roman" w:cs="Times New Roman"/>
          <w:i/>
        </w:rPr>
        <w:t>I</w:t>
      </w:r>
      <w:r w:rsidRPr="00C146EE">
        <w:rPr>
          <w:rFonts w:ascii="Times New Roman" w:hAnsi="Times New Roman" w:cs="Times New Roman"/>
          <w:i/>
        </w:rPr>
        <w:t>nformation</w:t>
      </w:r>
      <w:r w:rsidRPr="00C146EE">
        <w:rPr>
          <w:rFonts w:ascii="Times New Roman" w:hAnsi="Times New Roman" w:cs="Times New Roman"/>
        </w:rPr>
        <w:t>:</w:t>
      </w:r>
    </w:p>
    <w:p w14:paraId="65794ADA" w14:textId="446E347F" w:rsidR="00D2208D" w:rsidRPr="00C146EE" w:rsidRDefault="00D2208D" w:rsidP="00D2208D">
      <w:pPr>
        <w:rPr>
          <w:rFonts w:ascii="Times New Roman" w:hAnsi="Times New Roman" w:cs="Times New Roman"/>
        </w:rPr>
      </w:pPr>
    </w:p>
    <w:p w14:paraId="52E0B2A5" w14:textId="11323ADD" w:rsidR="00064F05" w:rsidRPr="00C146EE" w:rsidRDefault="00064F05" w:rsidP="00D2208D">
      <w:pPr>
        <w:rPr>
          <w:rFonts w:ascii="Times New Roman" w:hAnsi="Times New Roman" w:cs="Times New Roman"/>
        </w:rPr>
      </w:pPr>
    </w:p>
    <w:p w14:paraId="22071D99" w14:textId="60EB64A5" w:rsidR="00415103" w:rsidRPr="00C146EE" w:rsidRDefault="00415103" w:rsidP="00415103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 xml:space="preserve">5. </w:t>
      </w:r>
      <w:proofErr w:type="spellStart"/>
      <w:r w:rsidRPr="00C146EE">
        <w:rPr>
          <w:rFonts w:ascii="Times New Roman" w:hAnsi="Times New Roman" w:cs="Times New Roman"/>
          <w:i/>
        </w:rPr>
        <w:t>CTSoc</w:t>
      </w:r>
      <w:proofErr w:type="spellEnd"/>
      <w:r w:rsidRPr="00C146EE">
        <w:rPr>
          <w:rFonts w:ascii="Times New Roman" w:hAnsi="Times New Roman" w:cs="Times New Roman"/>
          <w:i/>
        </w:rPr>
        <w:t xml:space="preserve"> Post (if any, e.g., </w:t>
      </w:r>
      <w:r w:rsidR="003E0629" w:rsidRPr="00C146EE">
        <w:rPr>
          <w:rFonts w:ascii="Times New Roman" w:hAnsi="Times New Roman" w:cs="Times New Roman"/>
          <w:i/>
        </w:rPr>
        <w:t>VP, TC member, TC Chair, Chapter Chair……</w:t>
      </w:r>
      <w:r w:rsidRPr="00C146EE">
        <w:rPr>
          <w:rFonts w:ascii="Times New Roman" w:hAnsi="Times New Roman" w:cs="Times New Roman"/>
          <w:i/>
        </w:rPr>
        <w:t>)</w:t>
      </w:r>
      <w:r w:rsidRPr="00C146EE">
        <w:rPr>
          <w:rFonts w:ascii="Times New Roman" w:hAnsi="Times New Roman" w:cs="Times New Roman"/>
        </w:rPr>
        <w:t>:</w:t>
      </w:r>
    </w:p>
    <w:p w14:paraId="37A47899" w14:textId="66CD68D2" w:rsidR="00064F05" w:rsidRPr="00C146EE" w:rsidRDefault="00064F05" w:rsidP="00D2208D">
      <w:pPr>
        <w:rPr>
          <w:rFonts w:ascii="Times New Roman" w:hAnsi="Times New Roman" w:cs="Times New Roman"/>
        </w:rPr>
      </w:pPr>
    </w:p>
    <w:p w14:paraId="713B23A4" w14:textId="77777777" w:rsidR="00415103" w:rsidRPr="00C146EE" w:rsidRDefault="00415103" w:rsidP="00D2208D">
      <w:pPr>
        <w:rPr>
          <w:rFonts w:ascii="Times New Roman" w:hAnsi="Times New Roman" w:cs="Times New Roman"/>
        </w:rPr>
      </w:pPr>
    </w:p>
    <w:p w14:paraId="2CFE55BE" w14:textId="3813F5F9" w:rsidR="00D2208D" w:rsidRPr="00C146EE" w:rsidRDefault="00415103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>6</w:t>
      </w:r>
      <w:r w:rsidR="00D2208D" w:rsidRPr="00C146EE">
        <w:rPr>
          <w:rFonts w:ascii="Times New Roman" w:hAnsi="Times New Roman" w:cs="Times New Roman"/>
          <w:i/>
        </w:rPr>
        <w:t xml:space="preserve">. Previous </w:t>
      </w:r>
      <w:r w:rsidR="00EA73C5" w:rsidRPr="00C146EE">
        <w:rPr>
          <w:rFonts w:ascii="Times New Roman" w:hAnsi="Times New Roman" w:cs="Times New Roman"/>
          <w:i/>
        </w:rPr>
        <w:t>E</w:t>
      </w:r>
      <w:r w:rsidR="00D2208D" w:rsidRPr="00C146EE">
        <w:rPr>
          <w:rFonts w:ascii="Times New Roman" w:hAnsi="Times New Roman" w:cs="Times New Roman"/>
          <w:i/>
        </w:rPr>
        <w:t xml:space="preserve">ditorial </w:t>
      </w:r>
      <w:r w:rsidR="00EA73C5" w:rsidRPr="00C146EE">
        <w:rPr>
          <w:rFonts w:ascii="Times New Roman" w:hAnsi="Times New Roman" w:cs="Times New Roman"/>
          <w:i/>
        </w:rPr>
        <w:t>E</w:t>
      </w:r>
      <w:r w:rsidR="00D2208D" w:rsidRPr="00C146EE">
        <w:rPr>
          <w:rFonts w:ascii="Times New Roman" w:hAnsi="Times New Roman" w:cs="Times New Roman"/>
          <w:i/>
        </w:rPr>
        <w:t>xperience</w:t>
      </w:r>
      <w:r w:rsidR="00D2208D" w:rsidRPr="00C146EE">
        <w:rPr>
          <w:rFonts w:ascii="Times New Roman" w:hAnsi="Times New Roman" w:cs="Times New Roman"/>
        </w:rPr>
        <w:t>:</w:t>
      </w:r>
    </w:p>
    <w:p w14:paraId="342C16CB" w14:textId="523DA18F" w:rsidR="00D2208D" w:rsidRPr="00C146EE" w:rsidRDefault="00D2208D" w:rsidP="00D2208D">
      <w:pPr>
        <w:rPr>
          <w:rFonts w:ascii="Times New Roman" w:hAnsi="Times New Roman" w:cs="Times New Roman"/>
        </w:rPr>
      </w:pPr>
    </w:p>
    <w:p w14:paraId="2EFA3298" w14:textId="4F73BA46" w:rsidR="003B3DC8" w:rsidRPr="00C146EE" w:rsidRDefault="003B3DC8" w:rsidP="00D2208D">
      <w:pPr>
        <w:rPr>
          <w:rFonts w:ascii="Times New Roman" w:hAnsi="Times New Roman" w:cs="Times New Roman"/>
        </w:rPr>
      </w:pPr>
    </w:p>
    <w:p w14:paraId="25BDED18" w14:textId="023D6726" w:rsidR="003B3DC8" w:rsidRPr="00C146EE" w:rsidRDefault="003B3DC8" w:rsidP="00D2208D">
      <w:pPr>
        <w:rPr>
          <w:rFonts w:ascii="Times New Roman" w:hAnsi="Times New Roman" w:cs="Times New Roman"/>
        </w:rPr>
      </w:pPr>
    </w:p>
    <w:p w14:paraId="08AABD7A" w14:textId="77777777" w:rsidR="003B3DC8" w:rsidRPr="00C146EE" w:rsidRDefault="003B3DC8" w:rsidP="00D2208D">
      <w:pPr>
        <w:rPr>
          <w:rFonts w:ascii="Times New Roman" w:hAnsi="Times New Roman" w:cs="Times New Roman"/>
        </w:rPr>
      </w:pPr>
    </w:p>
    <w:p w14:paraId="1DD19B09" w14:textId="7DC92C64" w:rsidR="00D2208D" w:rsidRPr="00C146EE" w:rsidRDefault="00415103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>7</w:t>
      </w:r>
      <w:r w:rsidR="00D2208D" w:rsidRPr="00C146EE">
        <w:rPr>
          <w:rFonts w:ascii="Times New Roman" w:hAnsi="Times New Roman" w:cs="Times New Roman"/>
          <w:i/>
        </w:rPr>
        <w:t>. Short (half page) résumé</w:t>
      </w:r>
      <w:r w:rsidR="00D2208D" w:rsidRPr="00C146EE">
        <w:rPr>
          <w:rFonts w:ascii="Times New Roman" w:hAnsi="Times New Roman" w:cs="Times New Roman"/>
        </w:rPr>
        <w:t>:</w:t>
      </w:r>
    </w:p>
    <w:p w14:paraId="0D357AEB" w14:textId="1933AC4B" w:rsidR="00D2208D" w:rsidRPr="00C146EE" w:rsidRDefault="00D2208D" w:rsidP="00D2208D">
      <w:pPr>
        <w:rPr>
          <w:rFonts w:ascii="Times New Roman" w:hAnsi="Times New Roman" w:cs="Times New Roman"/>
        </w:rPr>
      </w:pPr>
    </w:p>
    <w:p w14:paraId="6E6581D7" w14:textId="4733066F" w:rsidR="003B3DC8" w:rsidRPr="00C146EE" w:rsidRDefault="003B3DC8" w:rsidP="00D2208D">
      <w:pPr>
        <w:rPr>
          <w:rFonts w:ascii="Times New Roman" w:hAnsi="Times New Roman" w:cs="Times New Roman"/>
        </w:rPr>
      </w:pPr>
    </w:p>
    <w:p w14:paraId="0B8AB328" w14:textId="77777777" w:rsidR="003B3DC8" w:rsidRPr="00C146EE" w:rsidRDefault="003B3DC8" w:rsidP="00D2208D">
      <w:pPr>
        <w:rPr>
          <w:rFonts w:ascii="Times New Roman" w:hAnsi="Times New Roman" w:cs="Times New Roman"/>
        </w:rPr>
      </w:pPr>
    </w:p>
    <w:p w14:paraId="7A62AB5A" w14:textId="34E77066" w:rsidR="00D2208D" w:rsidRPr="00C146EE" w:rsidRDefault="00415103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>8</w:t>
      </w:r>
      <w:r w:rsidR="00D2208D" w:rsidRPr="00C146EE">
        <w:rPr>
          <w:rFonts w:ascii="Times New Roman" w:hAnsi="Times New Roman" w:cs="Times New Roman"/>
          <w:i/>
        </w:rPr>
        <w:t>. List of keywords which describe your area of expertise</w:t>
      </w:r>
      <w:r w:rsidR="00D2208D" w:rsidRPr="00C146EE">
        <w:rPr>
          <w:rFonts w:ascii="Times New Roman" w:hAnsi="Times New Roman" w:cs="Times New Roman"/>
        </w:rPr>
        <w:t xml:space="preserve"> </w:t>
      </w:r>
      <w:r w:rsidR="00EA73C5" w:rsidRPr="00C146EE">
        <w:rPr>
          <w:rFonts w:ascii="Times New Roman" w:hAnsi="Times New Roman" w:cs="Times New Roman"/>
        </w:rPr>
        <w:t>(</w:t>
      </w:r>
      <w:r w:rsidR="00EA73C5" w:rsidRPr="00C146EE">
        <w:rPr>
          <w:rFonts w:ascii="Times New Roman" w:hAnsi="Times New Roman" w:cs="Times New Roman"/>
          <w:i/>
          <w:iCs/>
        </w:rPr>
        <w:t>Max. 5</w:t>
      </w:r>
      <w:r w:rsidR="00EA73C5" w:rsidRPr="00C146EE">
        <w:rPr>
          <w:rFonts w:ascii="Times New Roman" w:hAnsi="Times New Roman" w:cs="Times New Roman"/>
        </w:rPr>
        <w:t>)</w:t>
      </w:r>
      <w:r w:rsidR="00D2208D" w:rsidRPr="00C146EE">
        <w:rPr>
          <w:rFonts w:ascii="Times New Roman" w:hAnsi="Times New Roman" w:cs="Times New Roman"/>
        </w:rPr>
        <w:t>:</w:t>
      </w:r>
    </w:p>
    <w:p w14:paraId="5699A515" w14:textId="6307CF69" w:rsidR="00D2208D" w:rsidRPr="00C146EE" w:rsidRDefault="00D2208D" w:rsidP="00D2208D">
      <w:pPr>
        <w:rPr>
          <w:rFonts w:ascii="Times New Roman" w:hAnsi="Times New Roman" w:cs="Times New Roman"/>
        </w:rPr>
      </w:pPr>
    </w:p>
    <w:p w14:paraId="3DACCCBB" w14:textId="2936F6C1" w:rsidR="003B3DC8" w:rsidRPr="00C146EE" w:rsidRDefault="003B3DC8" w:rsidP="00D2208D">
      <w:pPr>
        <w:rPr>
          <w:rFonts w:ascii="Times New Roman" w:hAnsi="Times New Roman" w:cs="Times New Roman"/>
        </w:rPr>
      </w:pPr>
    </w:p>
    <w:p w14:paraId="3CA51544" w14:textId="77777777" w:rsidR="003B3DC8" w:rsidRPr="00C146EE" w:rsidRDefault="003B3DC8" w:rsidP="00D2208D">
      <w:pPr>
        <w:rPr>
          <w:rFonts w:ascii="Times New Roman" w:hAnsi="Times New Roman" w:cs="Times New Roman"/>
        </w:rPr>
      </w:pPr>
    </w:p>
    <w:p w14:paraId="5F5F0B71" w14:textId="197885C1" w:rsidR="00D2208D" w:rsidRPr="00C146EE" w:rsidRDefault="00415103" w:rsidP="00D2208D">
      <w:pPr>
        <w:rPr>
          <w:rFonts w:ascii="Times New Roman" w:hAnsi="Times New Roman" w:cs="Times New Roman"/>
        </w:rPr>
      </w:pPr>
      <w:r w:rsidRPr="00C146EE">
        <w:rPr>
          <w:rFonts w:ascii="Times New Roman" w:hAnsi="Times New Roman" w:cs="Times New Roman"/>
          <w:i/>
        </w:rPr>
        <w:t>9</w:t>
      </w:r>
      <w:r w:rsidR="00D2208D" w:rsidRPr="00C146EE">
        <w:rPr>
          <w:rFonts w:ascii="Times New Roman" w:hAnsi="Times New Roman" w:cs="Times New Roman"/>
          <w:i/>
        </w:rPr>
        <w:t>. List of journal papers published</w:t>
      </w:r>
      <w:r w:rsidR="008A5213" w:rsidRPr="00C146EE">
        <w:rPr>
          <w:rFonts w:ascii="Times New Roman" w:hAnsi="Times New Roman" w:cs="Times New Roman"/>
          <w:i/>
        </w:rPr>
        <w:t xml:space="preserve"> in the past FIVE years</w:t>
      </w:r>
      <w:r w:rsidR="00D2208D" w:rsidRPr="00C146EE">
        <w:rPr>
          <w:rFonts w:ascii="Times New Roman" w:hAnsi="Times New Roman" w:cs="Times New Roman"/>
        </w:rPr>
        <w:t xml:space="preserve">: </w:t>
      </w:r>
    </w:p>
    <w:p w14:paraId="1422EB46" w14:textId="242DB2AA" w:rsidR="008A5213" w:rsidRPr="00C146EE" w:rsidRDefault="008A5213" w:rsidP="00D2208D">
      <w:pPr>
        <w:rPr>
          <w:rFonts w:ascii="Times New Roman" w:hAnsi="Times New Roman" w:cs="Times New Roman"/>
        </w:rPr>
      </w:pPr>
    </w:p>
    <w:p w14:paraId="082BD8E3" w14:textId="152C27A0" w:rsidR="003B3DC8" w:rsidRPr="00C146EE" w:rsidRDefault="003B3DC8" w:rsidP="00D2208D">
      <w:pPr>
        <w:rPr>
          <w:rFonts w:ascii="Times New Roman" w:hAnsi="Times New Roman" w:cs="Times New Roman"/>
        </w:rPr>
      </w:pPr>
    </w:p>
    <w:p w14:paraId="59F8F094" w14:textId="3E32343C" w:rsidR="003B3DC8" w:rsidRPr="00C146EE" w:rsidRDefault="003B3DC8" w:rsidP="00D2208D">
      <w:pPr>
        <w:rPr>
          <w:rFonts w:ascii="Times New Roman" w:hAnsi="Times New Roman" w:cs="Times New Roman"/>
        </w:rPr>
      </w:pPr>
    </w:p>
    <w:p w14:paraId="270AACCD" w14:textId="77777777" w:rsidR="003B3DC8" w:rsidRPr="00C146EE" w:rsidRDefault="003B3DC8" w:rsidP="00D2208D">
      <w:pPr>
        <w:rPr>
          <w:rFonts w:ascii="Times New Roman" w:hAnsi="Times New Roman" w:cs="Times New Roman"/>
        </w:rPr>
      </w:pPr>
    </w:p>
    <w:p w14:paraId="595D138B" w14:textId="5887E3F3" w:rsidR="008A5213" w:rsidRPr="00C146EE" w:rsidRDefault="00415103" w:rsidP="00D2208D">
      <w:pPr>
        <w:rPr>
          <w:rFonts w:ascii="Times New Roman" w:hAnsi="Times New Roman" w:cs="Times New Roman"/>
          <w:i/>
          <w:iCs/>
        </w:rPr>
      </w:pPr>
      <w:r w:rsidRPr="00C146EE">
        <w:rPr>
          <w:rFonts w:ascii="Times New Roman" w:hAnsi="Times New Roman" w:cs="Times New Roman"/>
          <w:i/>
          <w:iCs/>
        </w:rPr>
        <w:t>10</w:t>
      </w:r>
      <w:r w:rsidR="008A5213" w:rsidRPr="00C146EE">
        <w:rPr>
          <w:rFonts w:ascii="Times New Roman" w:hAnsi="Times New Roman" w:cs="Times New Roman"/>
          <w:i/>
          <w:iCs/>
        </w:rPr>
        <w:t xml:space="preserve">. List no more than TEN representative journal papers: </w:t>
      </w:r>
    </w:p>
    <w:p w14:paraId="0BFFB194" w14:textId="31DB69D8" w:rsidR="77D64BD0" w:rsidRPr="00C146EE" w:rsidRDefault="77D64BD0" w:rsidP="77D64BD0">
      <w:pPr>
        <w:rPr>
          <w:rFonts w:ascii="Times New Roman" w:hAnsi="Times New Roman" w:cs="Times New Roman"/>
          <w:color w:val="4472C4" w:themeColor="accent1"/>
        </w:rPr>
      </w:pPr>
    </w:p>
    <w:p w14:paraId="49785F41" w14:textId="29EB2E03" w:rsidR="008A5213" w:rsidRPr="00C146EE" w:rsidRDefault="008A5213" w:rsidP="77D64BD0">
      <w:pPr>
        <w:rPr>
          <w:rFonts w:ascii="Times New Roman" w:hAnsi="Times New Roman" w:cs="Times New Roman"/>
          <w:color w:val="4472C4" w:themeColor="accent1"/>
        </w:rPr>
      </w:pPr>
    </w:p>
    <w:p w14:paraId="3E50E40F" w14:textId="5F94077E" w:rsidR="008A5213" w:rsidRPr="00C146EE" w:rsidRDefault="008A5213" w:rsidP="77D64BD0">
      <w:pPr>
        <w:rPr>
          <w:rFonts w:ascii="Times New Roman" w:hAnsi="Times New Roman" w:cs="Times New Roman"/>
          <w:color w:val="4472C4" w:themeColor="accent1"/>
        </w:rPr>
      </w:pPr>
    </w:p>
    <w:p w14:paraId="4CF05081" w14:textId="3A4D35A3" w:rsidR="003B3DC8" w:rsidRPr="00C146EE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3F0F80B6" w14:textId="50C99F6E" w:rsidR="003B3DC8" w:rsidRPr="00C146EE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61F62C94" w14:textId="3C192001" w:rsidR="003B3DC8" w:rsidRPr="00C146EE" w:rsidRDefault="003B3DC8" w:rsidP="77D64BD0">
      <w:pPr>
        <w:rPr>
          <w:rFonts w:ascii="Times New Roman" w:hAnsi="Times New Roman" w:cs="Times New Roman"/>
          <w:color w:val="4472C4" w:themeColor="accent1"/>
        </w:rPr>
      </w:pPr>
    </w:p>
    <w:p w14:paraId="2AED91F8" w14:textId="5A32762A" w:rsidR="003B3DC8" w:rsidRPr="003B3DC8" w:rsidRDefault="003B3DC8" w:rsidP="003B3DC8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</w:pPr>
      <w:r w:rsidRPr="00C146EE">
        <w:rPr>
          <w:rFonts w:ascii="Times New Roman" w:hAnsi="Times New Roman" w:cs="Times New Roman"/>
          <w:b/>
          <w:bCs/>
          <w:color w:val="4472C4" w:themeColor="accent1"/>
          <w:sz w:val="32"/>
          <w:szCs w:val="32"/>
        </w:rPr>
        <w:lastRenderedPageBreak/>
        <w:t>END</w:t>
      </w:r>
    </w:p>
    <w:sectPr w:rsidR="003B3DC8" w:rsidRPr="003B3DC8" w:rsidSect="000D2666">
      <w:headerReference w:type="default" r:id="rId7"/>
      <w:footerReference w:type="default" r:id="rId8"/>
      <w:pgSz w:w="12240" w:h="15840"/>
      <w:pgMar w:top="1707" w:right="1440" w:bottom="1440" w:left="144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CFF03" w14:textId="77777777" w:rsidR="00123C6E" w:rsidRDefault="00123C6E" w:rsidP="0012291C">
      <w:pPr>
        <w:spacing w:after="0" w:line="240" w:lineRule="auto"/>
      </w:pPr>
      <w:r>
        <w:separator/>
      </w:r>
    </w:p>
  </w:endnote>
  <w:endnote w:type="continuationSeparator" w:id="0">
    <w:p w14:paraId="0C098819" w14:textId="77777777" w:rsidR="00123C6E" w:rsidRDefault="00123C6E" w:rsidP="00122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84265332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AEA6F5" w14:textId="469AACF6" w:rsidR="000C3D21" w:rsidRPr="000C3D21" w:rsidRDefault="000C3D21" w:rsidP="000C3D21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0C3D21">
              <w:rPr>
                <w:rFonts w:ascii="Times New Roman" w:hAnsi="Times New Roman" w:cs="Times New Roman"/>
              </w:rPr>
              <w:t xml:space="preserve">Page 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C3D21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C3D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0C3D21">
              <w:rPr>
                <w:rFonts w:ascii="Times New Roman" w:hAnsi="Times New Roman" w:cs="Times New Roman"/>
              </w:rPr>
              <w:t xml:space="preserve"> of 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0C3D21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0C3D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0C3D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C9AF8E" w14:textId="77777777" w:rsidR="0012291C" w:rsidRDefault="0012291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5111B" w14:textId="77777777" w:rsidR="00123C6E" w:rsidRDefault="00123C6E" w:rsidP="0012291C">
      <w:pPr>
        <w:spacing w:after="0" w:line="240" w:lineRule="auto"/>
      </w:pPr>
      <w:r>
        <w:separator/>
      </w:r>
    </w:p>
  </w:footnote>
  <w:footnote w:type="continuationSeparator" w:id="0">
    <w:p w14:paraId="531D36FE" w14:textId="77777777" w:rsidR="00123C6E" w:rsidRDefault="00123C6E" w:rsidP="00122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BEF9" w14:textId="76D5C2E4" w:rsidR="0012291C" w:rsidRDefault="000D2666" w:rsidP="004559ED">
    <w:pPr>
      <w:pStyle w:val="a6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8FB5DD" wp14:editId="17979509">
          <wp:simplePos x="0" y="0"/>
          <wp:positionH relativeFrom="column">
            <wp:posOffset>2705100</wp:posOffset>
          </wp:positionH>
          <wp:positionV relativeFrom="paragraph">
            <wp:posOffset>9525</wp:posOffset>
          </wp:positionV>
          <wp:extent cx="1630045" cy="593090"/>
          <wp:effectExtent l="0" t="0" r="8255" b="0"/>
          <wp:wrapNone/>
          <wp:docPr id="84" name="Picture 84" descr="IEEE Consumer Technology Soci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EEE Consumer Technology Socie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04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583112" wp14:editId="22720322">
          <wp:simplePos x="0" y="0"/>
          <wp:positionH relativeFrom="column">
            <wp:posOffset>4479290</wp:posOffset>
          </wp:positionH>
          <wp:positionV relativeFrom="paragraph">
            <wp:posOffset>104775</wp:posOffset>
          </wp:positionV>
          <wp:extent cx="1554480" cy="462280"/>
          <wp:effectExtent l="0" t="0" r="7620" b="0"/>
          <wp:wrapNone/>
          <wp:docPr id="83" name="Picture 83" descr="IEEE Master Brand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EEE Master Brand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46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7DDC1B" wp14:editId="0AEEFBEF">
              <wp:simplePos x="0" y="0"/>
              <wp:positionH relativeFrom="column">
                <wp:posOffset>4421505</wp:posOffset>
              </wp:positionH>
              <wp:positionV relativeFrom="paragraph">
                <wp:posOffset>11249</wp:posOffset>
              </wp:positionV>
              <wp:extent cx="2540" cy="636270"/>
              <wp:effectExtent l="0" t="0" r="35560" b="1143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540" cy="63627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line w14:anchorId="65EF34C6" id="Straight Connector 20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8.15pt,.9pt" to="348.35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" strokecolor="black [3213]" strokeweight="1.5pt">
              <v:stroke joinstyle="miter"/>
            </v:line>
          </w:pict>
        </mc:Fallback>
      </mc:AlternateContent>
    </w:r>
    <w:r w:rsidR="004559ED">
      <w:ptab w:relativeTo="margin" w:alignment="center" w:leader="none"/>
    </w:r>
    <w:r w:rsidR="004559ED" w:rsidRPr="004559ED">
      <w:t xml:space="preserve"> </w:t>
    </w:r>
    <w:r w:rsidR="004559ED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E5E51"/>
    <w:multiLevelType w:val="hybridMultilevel"/>
    <w:tmpl w:val="7870FD92"/>
    <w:lvl w:ilvl="0" w:tplc="8A4C242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9216E"/>
    <w:multiLevelType w:val="hybridMultilevel"/>
    <w:tmpl w:val="699265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2779F"/>
    <w:multiLevelType w:val="multilevel"/>
    <w:tmpl w:val="48D0E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F7042A"/>
    <w:multiLevelType w:val="hybridMultilevel"/>
    <w:tmpl w:val="F004505A"/>
    <w:lvl w:ilvl="0" w:tplc="343E8CBC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45752D6"/>
    <w:multiLevelType w:val="multilevel"/>
    <w:tmpl w:val="5560D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4A45DE"/>
    <w:multiLevelType w:val="hybridMultilevel"/>
    <w:tmpl w:val="453C5B36"/>
    <w:lvl w:ilvl="0" w:tplc="343E8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25A28"/>
    <w:multiLevelType w:val="multilevel"/>
    <w:tmpl w:val="0B3C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9704F8"/>
    <w:multiLevelType w:val="hybridMultilevel"/>
    <w:tmpl w:val="F004505A"/>
    <w:lvl w:ilvl="0" w:tplc="FFFFFFFF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2626F75"/>
    <w:multiLevelType w:val="multilevel"/>
    <w:tmpl w:val="54A809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4A820B4"/>
    <w:multiLevelType w:val="multilevel"/>
    <w:tmpl w:val="A2B0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FD44CC"/>
    <w:multiLevelType w:val="multilevel"/>
    <w:tmpl w:val="36F2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2540AF0"/>
    <w:multiLevelType w:val="multilevel"/>
    <w:tmpl w:val="9B06C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C562C"/>
    <w:multiLevelType w:val="multilevel"/>
    <w:tmpl w:val="5560DC5A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BD219E0"/>
    <w:multiLevelType w:val="hybridMultilevel"/>
    <w:tmpl w:val="C4F8E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584768"/>
    <w:multiLevelType w:val="multilevel"/>
    <w:tmpl w:val="28F4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10E7CBD"/>
    <w:multiLevelType w:val="hybridMultilevel"/>
    <w:tmpl w:val="0BA4D094"/>
    <w:lvl w:ilvl="0" w:tplc="546C0C96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57429E"/>
    <w:multiLevelType w:val="multilevel"/>
    <w:tmpl w:val="E10AD2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4"/>
  </w:num>
  <w:num w:numId="3">
    <w:abstractNumId w:val="9"/>
  </w:num>
  <w:num w:numId="4">
    <w:abstractNumId w:val="10"/>
  </w:num>
  <w:num w:numId="5">
    <w:abstractNumId w:val="12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16"/>
  </w:num>
  <w:num w:numId="11">
    <w:abstractNumId w:val="13"/>
  </w:num>
  <w:num w:numId="12">
    <w:abstractNumId w:val="3"/>
  </w:num>
  <w:num w:numId="13">
    <w:abstractNumId w:val="7"/>
  </w:num>
  <w:num w:numId="14">
    <w:abstractNumId w:val="5"/>
  </w:num>
  <w:num w:numId="15">
    <w:abstractNumId w:val="15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QwMzMzsjAxM7ZU0lEKTi0uzszPAykwqgUAqrt9mCwAAAA="/>
  </w:docVars>
  <w:rsids>
    <w:rsidRoot w:val="7A60A085"/>
    <w:rsid w:val="000031B3"/>
    <w:rsid w:val="00007980"/>
    <w:rsid w:val="00012EBC"/>
    <w:rsid w:val="0001308D"/>
    <w:rsid w:val="00014B0C"/>
    <w:rsid w:val="00016789"/>
    <w:rsid w:val="0002682B"/>
    <w:rsid w:val="00037240"/>
    <w:rsid w:val="00064F05"/>
    <w:rsid w:val="000827CB"/>
    <w:rsid w:val="0009345C"/>
    <w:rsid w:val="000B3D7E"/>
    <w:rsid w:val="000B647E"/>
    <w:rsid w:val="000C3D21"/>
    <w:rsid w:val="000C799A"/>
    <w:rsid w:val="000D2666"/>
    <w:rsid w:val="0012291C"/>
    <w:rsid w:val="00123C6E"/>
    <w:rsid w:val="001257BF"/>
    <w:rsid w:val="00135119"/>
    <w:rsid w:val="00173288"/>
    <w:rsid w:val="00182EC8"/>
    <w:rsid w:val="001B7AF8"/>
    <w:rsid w:val="001C17F3"/>
    <w:rsid w:val="001F2B31"/>
    <w:rsid w:val="001F4A78"/>
    <w:rsid w:val="00227480"/>
    <w:rsid w:val="00246E43"/>
    <w:rsid w:val="00252C2D"/>
    <w:rsid w:val="0025763A"/>
    <w:rsid w:val="002616F6"/>
    <w:rsid w:val="00271A86"/>
    <w:rsid w:val="002A0678"/>
    <w:rsid w:val="002A0DE7"/>
    <w:rsid w:val="002F1EA3"/>
    <w:rsid w:val="003129D3"/>
    <w:rsid w:val="00316565"/>
    <w:rsid w:val="003310B4"/>
    <w:rsid w:val="00341712"/>
    <w:rsid w:val="00357446"/>
    <w:rsid w:val="00362E59"/>
    <w:rsid w:val="003747D3"/>
    <w:rsid w:val="00387506"/>
    <w:rsid w:val="003927CF"/>
    <w:rsid w:val="003A4190"/>
    <w:rsid w:val="003B3DC8"/>
    <w:rsid w:val="003D060B"/>
    <w:rsid w:val="003E0629"/>
    <w:rsid w:val="003E6C61"/>
    <w:rsid w:val="00402364"/>
    <w:rsid w:val="00415103"/>
    <w:rsid w:val="0042797D"/>
    <w:rsid w:val="004559ED"/>
    <w:rsid w:val="00485350"/>
    <w:rsid w:val="00492D01"/>
    <w:rsid w:val="004B3E73"/>
    <w:rsid w:val="004C1B42"/>
    <w:rsid w:val="004D7B0A"/>
    <w:rsid w:val="00503289"/>
    <w:rsid w:val="00507950"/>
    <w:rsid w:val="005326E2"/>
    <w:rsid w:val="00556A58"/>
    <w:rsid w:val="0057088A"/>
    <w:rsid w:val="00580DF4"/>
    <w:rsid w:val="00582DAE"/>
    <w:rsid w:val="005B271D"/>
    <w:rsid w:val="005B28FE"/>
    <w:rsid w:val="005B4699"/>
    <w:rsid w:val="005D13F3"/>
    <w:rsid w:val="005D17F3"/>
    <w:rsid w:val="005E1BF9"/>
    <w:rsid w:val="00600C0A"/>
    <w:rsid w:val="0061116B"/>
    <w:rsid w:val="00617582"/>
    <w:rsid w:val="00646551"/>
    <w:rsid w:val="006708A3"/>
    <w:rsid w:val="00681CDA"/>
    <w:rsid w:val="0068715C"/>
    <w:rsid w:val="006A3F7A"/>
    <w:rsid w:val="006B1E15"/>
    <w:rsid w:val="006B3252"/>
    <w:rsid w:val="006C691F"/>
    <w:rsid w:val="00700252"/>
    <w:rsid w:val="0070336B"/>
    <w:rsid w:val="00705298"/>
    <w:rsid w:val="007114CD"/>
    <w:rsid w:val="00736B1C"/>
    <w:rsid w:val="0074088E"/>
    <w:rsid w:val="00757AEA"/>
    <w:rsid w:val="007656F0"/>
    <w:rsid w:val="00773097"/>
    <w:rsid w:val="007851D8"/>
    <w:rsid w:val="00797EE9"/>
    <w:rsid w:val="007D4680"/>
    <w:rsid w:val="007D7B43"/>
    <w:rsid w:val="007F1524"/>
    <w:rsid w:val="0081764D"/>
    <w:rsid w:val="008205DC"/>
    <w:rsid w:val="008262BE"/>
    <w:rsid w:val="00834B56"/>
    <w:rsid w:val="00841B48"/>
    <w:rsid w:val="00857CCB"/>
    <w:rsid w:val="0086221B"/>
    <w:rsid w:val="00870DEE"/>
    <w:rsid w:val="0087199E"/>
    <w:rsid w:val="00883438"/>
    <w:rsid w:val="00894A70"/>
    <w:rsid w:val="008A2EE7"/>
    <w:rsid w:val="008A3111"/>
    <w:rsid w:val="008A5213"/>
    <w:rsid w:val="008A581F"/>
    <w:rsid w:val="008B5972"/>
    <w:rsid w:val="008D5FBC"/>
    <w:rsid w:val="008E1D1B"/>
    <w:rsid w:val="008F6766"/>
    <w:rsid w:val="009150C0"/>
    <w:rsid w:val="00921E27"/>
    <w:rsid w:val="00924E6D"/>
    <w:rsid w:val="00956F0E"/>
    <w:rsid w:val="00957F0F"/>
    <w:rsid w:val="00960F41"/>
    <w:rsid w:val="00985038"/>
    <w:rsid w:val="009A7BBF"/>
    <w:rsid w:val="009B50BA"/>
    <w:rsid w:val="009D49E5"/>
    <w:rsid w:val="00A054F4"/>
    <w:rsid w:val="00A24AB7"/>
    <w:rsid w:val="00A27752"/>
    <w:rsid w:val="00A3658C"/>
    <w:rsid w:val="00A752A6"/>
    <w:rsid w:val="00A755C2"/>
    <w:rsid w:val="00AA2F52"/>
    <w:rsid w:val="00AA33B2"/>
    <w:rsid w:val="00AA3D6F"/>
    <w:rsid w:val="00AC102F"/>
    <w:rsid w:val="00AE05E8"/>
    <w:rsid w:val="00AF7887"/>
    <w:rsid w:val="00B23329"/>
    <w:rsid w:val="00B31145"/>
    <w:rsid w:val="00B40F50"/>
    <w:rsid w:val="00B43361"/>
    <w:rsid w:val="00B60D16"/>
    <w:rsid w:val="00B60F8A"/>
    <w:rsid w:val="00B70D37"/>
    <w:rsid w:val="00B83D6C"/>
    <w:rsid w:val="00BD481D"/>
    <w:rsid w:val="00C11C04"/>
    <w:rsid w:val="00C146EE"/>
    <w:rsid w:val="00C66AC0"/>
    <w:rsid w:val="00C85222"/>
    <w:rsid w:val="00C93624"/>
    <w:rsid w:val="00C965C7"/>
    <w:rsid w:val="00CC7D14"/>
    <w:rsid w:val="00D148B1"/>
    <w:rsid w:val="00D2208D"/>
    <w:rsid w:val="00D42439"/>
    <w:rsid w:val="00D44215"/>
    <w:rsid w:val="00D443C9"/>
    <w:rsid w:val="00D44E67"/>
    <w:rsid w:val="00D55964"/>
    <w:rsid w:val="00D8775F"/>
    <w:rsid w:val="00D946A6"/>
    <w:rsid w:val="00DA7434"/>
    <w:rsid w:val="00DC6F23"/>
    <w:rsid w:val="00DD2DAE"/>
    <w:rsid w:val="00E556AD"/>
    <w:rsid w:val="00E61945"/>
    <w:rsid w:val="00E70B8C"/>
    <w:rsid w:val="00E925EC"/>
    <w:rsid w:val="00E96AA3"/>
    <w:rsid w:val="00EA21FE"/>
    <w:rsid w:val="00EA73C5"/>
    <w:rsid w:val="00EC2A59"/>
    <w:rsid w:val="00ED1A85"/>
    <w:rsid w:val="00ED2FC5"/>
    <w:rsid w:val="00ED4AAB"/>
    <w:rsid w:val="00F024D6"/>
    <w:rsid w:val="00F0323F"/>
    <w:rsid w:val="00F046FB"/>
    <w:rsid w:val="00F11A80"/>
    <w:rsid w:val="00F1490C"/>
    <w:rsid w:val="00F209F2"/>
    <w:rsid w:val="00F23E7B"/>
    <w:rsid w:val="00F3150A"/>
    <w:rsid w:val="00F344F2"/>
    <w:rsid w:val="00F6089B"/>
    <w:rsid w:val="00F7013C"/>
    <w:rsid w:val="00F80B73"/>
    <w:rsid w:val="00FC3C1F"/>
    <w:rsid w:val="00FD73D1"/>
    <w:rsid w:val="00FE26C4"/>
    <w:rsid w:val="02109320"/>
    <w:rsid w:val="09899C57"/>
    <w:rsid w:val="107381F8"/>
    <w:rsid w:val="13D15299"/>
    <w:rsid w:val="1714F790"/>
    <w:rsid w:val="173B0C01"/>
    <w:rsid w:val="1905CE5E"/>
    <w:rsid w:val="1B50345B"/>
    <w:rsid w:val="1BCF8FCD"/>
    <w:rsid w:val="1BE8C179"/>
    <w:rsid w:val="22217B0F"/>
    <w:rsid w:val="234B3EA2"/>
    <w:rsid w:val="235D0115"/>
    <w:rsid w:val="23A42313"/>
    <w:rsid w:val="23DA523B"/>
    <w:rsid w:val="25F913CD"/>
    <w:rsid w:val="271F8BD4"/>
    <w:rsid w:val="277DDA53"/>
    <w:rsid w:val="2866760A"/>
    <w:rsid w:val="2BDF15C3"/>
    <w:rsid w:val="2CA9936D"/>
    <w:rsid w:val="2E533961"/>
    <w:rsid w:val="2F870CC8"/>
    <w:rsid w:val="33A3F732"/>
    <w:rsid w:val="34682AD9"/>
    <w:rsid w:val="36234825"/>
    <w:rsid w:val="36567263"/>
    <w:rsid w:val="37AB0EA5"/>
    <w:rsid w:val="3DACDEA8"/>
    <w:rsid w:val="3E24257D"/>
    <w:rsid w:val="44FB2285"/>
    <w:rsid w:val="4529A8C6"/>
    <w:rsid w:val="45912F59"/>
    <w:rsid w:val="49E74F56"/>
    <w:rsid w:val="4B03F716"/>
    <w:rsid w:val="4E064924"/>
    <w:rsid w:val="519BA390"/>
    <w:rsid w:val="51B6FC65"/>
    <w:rsid w:val="52422DC6"/>
    <w:rsid w:val="537B3BF0"/>
    <w:rsid w:val="5602E1BE"/>
    <w:rsid w:val="5824C327"/>
    <w:rsid w:val="598CC3CA"/>
    <w:rsid w:val="5AD3C866"/>
    <w:rsid w:val="5C1530EF"/>
    <w:rsid w:val="5EF1A64F"/>
    <w:rsid w:val="60ACC990"/>
    <w:rsid w:val="60F825EE"/>
    <w:rsid w:val="618E7138"/>
    <w:rsid w:val="632D1A4B"/>
    <w:rsid w:val="648522AD"/>
    <w:rsid w:val="6664BB0D"/>
    <w:rsid w:val="6A5B5FB4"/>
    <w:rsid w:val="6BEF6E5D"/>
    <w:rsid w:val="6CB90592"/>
    <w:rsid w:val="6E6FCCF2"/>
    <w:rsid w:val="70E6681D"/>
    <w:rsid w:val="70FC8794"/>
    <w:rsid w:val="712482C3"/>
    <w:rsid w:val="71F8DAF0"/>
    <w:rsid w:val="74362559"/>
    <w:rsid w:val="755E1A71"/>
    <w:rsid w:val="770ED8BC"/>
    <w:rsid w:val="77D64BD0"/>
    <w:rsid w:val="789760C9"/>
    <w:rsid w:val="79A9C0F1"/>
    <w:rsid w:val="79FB5C6C"/>
    <w:rsid w:val="7A60A085"/>
    <w:rsid w:val="7AAF5274"/>
    <w:rsid w:val="7B972CCD"/>
    <w:rsid w:val="7C164DF8"/>
    <w:rsid w:val="7DBDA374"/>
    <w:rsid w:val="7DC4BAF1"/>
    <w:rsid w:val="7EAD8472"/>
    <w:rsid w:val="7FC68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60A085"/>
  <w15:chartTrackingRefBased/>
  <w15:docId w15:val="{DF61BB13-F4D4-415E-9557-CEB8329A5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9D49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HK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700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TW"/>
    </w:rPr>
  </w:style>
  <w:style w:type="numbering" w:customStyle="1" w:styleId="CurrentList1">
    <w:name w:val="Current List1"/>
    <w:uiPriority w:val="99"/>
    <w:rsid w:val="0061116B"/>
    <w:pPr>
      <w:numPr>
        <w:numId w:val="5"/>
      </w:numPr>
    </w:pPr>
  </w:style>
  <w:style w:type="character" w:styleId="a4">
    <w:name w:val="Hyperlink"/>
    <w:basedOn w:val="a0"/>
    <w:uiPriority w:val="99"/>
    <w:unhideWhenUsed/>
    <w:rsid w:val="00A24AB7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8F676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122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12291C"/>
  </w:style>
  <w:style w:type="paragraph" w:styleId="a8">
    <w:name w:val="footer"/>
    <w:basedOn w:val="a"/>
    <w:link w:val="a9"/>
    <w:uiPriority w:val="99"/>
    <w:unhideWhenUsed/>
    <w:rsid w:val="00122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12291C"/>
  </w:style>
  <w:style w:type="paragraph" w:styleId="aa">
    <w:name w:val="List Paragraph"/>
    <w:basedOn w:val="a"/>
    <w:uiPriority w:val="34"/>
    <w:qFormat/>
    <w:rsid w:val="00580DF4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9D49E5"/>
    <w:rPr>
      <w:rFonts w:ascii="Times New Roman" w:eastAsia="Times New Roman" w:hAnsi="Times New Roman" w:cs="Times New Roman"/>
      <w:b/>
      <w:bCs/>
      <w:kern w:val="36"/>
      <w:sz w:val="48"/>
      <w:szCs w:val="48"/>
      <w:lang w:val="en-HK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12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5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42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9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1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61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90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9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6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5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1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22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6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5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4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80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3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</dc:creator>
  <cp:keywords/>
  <dc:description/>
  <cp:lastModifiedBy>hao wang</cp:lastModifiedBy>
  <cp:revision>3</cp:revision>
  <dcterms:created xsi:type="dcterms:W3CDTF">2022-07-04T03:55:00Z</dcterms:created>
  <dcterms:modified xsi:type="dcterms:W3CDTF">2022-07-04T03:56:00Z</dcterms:modified>
</cp:coreProperties>
</file>